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D4D2E" w14:textId="4F255E90" w:rsidR="52570CE6" w:rsidRDefault="52570CE6" w:rsidP="52570CE6">
      <w:pPr>
        <w:spacing w:line="315" w:lineRule="exact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RISK ASSESSMENT FOR …………………………………………………………………………………………………………</w:t>
      </w:r>
      <w:proofErr w:type="gramStart"/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.....</w:t>
      </w:r>
      <w:proofErr w:type="gramEnd"/>
    </w:p>
    <w:p w14:paraId="723DE8B3" w14:textId="654A34B5" w:rsidR="52570CE6" w:rsidRDefault="52570CE6" w:rsidP="52570CE6">
      <w:pPr>
        <w:spacing w:line="315" w:lineRule="exact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ACTIONED BY……………………………………………………………………………………………………………….................</w:t>
      </w:r>
    </w:p>
    <w:p w14:paraId="7D218349" w14:textId="23842BF3" w:rsidR="52570CE6" w:rsidRDefault="52570CE6" w:rsidP="52570CE6">
      <w:pPr>
        <w:spacing w:line="315" w:lineRule="exact"/>
        <w:jc w:val="both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DATE ………………………………………………………………………………………………………………………………..........</w:t>
      </w:r>
    </w:p>
    <w:p w14:paraId="7F546BAD" w14:textId="19D456DC" w:rsidR="52570CE6" w:rsidRDefault="52570CE6" w:rsidP="52570CE6">
      <w:pPr>
        <w:spacing w:line="315" w:lineRule="exact"/>
        <w:jc w:val="both"/>
        <w:rPr>
          <w:rFonts w:ascii="Arial" w:eastAsia="Arial" w:hAnsi="Arial" w:cs="Arial"/>
          <w:b/>
          <w:bCs/>
          <w:sz w:val="24"/>
          <w:szCs w:val="24"/>
          <w:lang w:val="en-GB"/>
        </w:rPr>
      </w:pPr>
    </w:p>
    <w:tbl>
      <w:tblPr>
        <w:tblStyle w:val="GridTable1Light-Accent1"/>
        <w:tblW w:w="0" w:type="auto"/>
        <w:tblBorders>
          <w:top w:val="single" w:sz="8" w:space="0" w:color="660066"/>
          <w:left w:val="single" w:sz="8" w:space="0" w:color="660066"/>
          <w:bottom w:val="single" w:sz="8" w:space="0" w:color="660066"/>
          <w:right w:val="single" w:sz="8" w:space="0" w:color="660066"/>
          <w:insideH w:val="single" w:sz="8" w:space="0" w:color="660066"/>
          <w:insideV w:val="single" w:sz="8" w:space="0" w:color="660066"/>
        </w:tblBorders>
        <w:tblLook w:val="04A0" w:firstRow="1" w:lastRow="0" w:firstColumn="1" w:lastColumn="0" w:noHBand="0" w:noVBand="1"/>
      </w:tblPr>
      <w:tblGrid>
        <w:gridCol w:w="2323"/>
        <w:gridCol w:w="3274"/>
        <w:gridCol w:w="3565"/>
        <w:gridCol w:w="3778"/>
      </w:tblGrid>
      <w:tr w:rsidR="52570CE6" w14:paraId="0FAEDFFC" w14:textId="77777777" w:rsidTr="00836A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tcBorders>
              <w:bottom w:val="none" w:sz="0" w:space="0" w:color="auto"/>
            </w:tcBorders>
          </w:tcPr>
          <w:p w14:paraId="6E4ABC02" w14:textId="319063B3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Hazard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  <w:tcBorders>
              <w:bottom w:val="none" w:sz="0" w:space="0" w:color="auto"/>
            </w:tcBorders>
          </w:tcPr>
          <w:p w14:paraId="55AD3D84" w14:textId="04520FD4" w:rsidR="52570CE6" w:rsidRDefault="52570CE6" w:rsidP="52570CE6">
            <w:pPr>
              <w:spacing w:line="315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What could happen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  <w:tcBorders>
              <w:bottom w:val="none" w:sz="0" w:space="0" w:color="auto"/>
            </w:tcBorders>
          </w:tcPr>
          <w:p w14:paraId="3711317B" w14:textId="6C7C668B" w:rsidR="52570CE6" w:rsidRDefault="52570CE6" w:rsidP="52570CE6">
            <w:pPr>
              <w:spacing w:line="315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Who could be hurt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  <w:tcBorders>
              <w:bottom w:val="none" w:sz="0" w:space="0" w:color="auto"/>
            </w:tcBorders>
          </w:tcPr>
          <w:p w14:paraId="239B0185" w14:textId="6FF4B09C" w:rsidR="52570CE6" w:rsidRDefault="52570CE6" w:rsidP="52570CE6">
            <w:pPr>
              <w:spacing w:line="315" w:lineRule="exac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Action taken to minimise the risk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082A1608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34D6DDA" w14:textId="4042FF51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709D286F" w14:textId="7ED1CCAC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8CD2D16" w14:textId="0FB25777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003AB713" w14:textId="0C0F5A22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6B9D3603" w14:textId="1AE2FD52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1B008CFA" w14:textId="13610F7C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0E74B62D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2CE8847C" w14:textId="4A73121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241141C" w14:textId="259A15D2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005B65F" w14:textId="5002027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59BF1697" w14:textId="571EC3DD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22D7F20D" w14:textId="11242491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5F5B2DF2" w14:textId="071770B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42163486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3CD685B9" w14:textId="0D181C7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4BF2C4B" w14:textId="34F3F0CF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D6EF26B" w14:textId="650715B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678C402D" w14:textId="3CC4AE84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32A6D918" w14:textId="080E739F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2F5456CF" w14:textId="4933D0A6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5B30B5AE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0874C93" w14:textId="3670FC4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6F8200A" w14:textId="36D4A1AF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037E376" w14:textId="0481C1A3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3300" w:type="dxa"/>
          </w:tcPr>
          <w:p w14:paraId="01958E6A" w14:textId="14EC5D00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1C72BD17" w14:textId="2C7F5DD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6F6332E0" w14:textId="5BD2545E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4782591F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5AC7F2E8" w14:textId="402C8951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4EB7F794" w14:textId="74F0E80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9929852" w14:textId="2F83319B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07A8868B" w14:textId="47CD1445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10077EF4" w14:textId="19DD77E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4542598E" w14:textId="18DF3B75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5CDE26DD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CBB6156" w14:textId="202E641B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0B41DBA8" w14:textId="42E116B8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69A89EB" w14:textId="34A0D760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0" w:type="dxa"/>
          </w:tcPr>
          <w:p w14:paraId="651E5BC4" w14:textId="0E64D963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600" w:type="dxa"/>
          </w:tcPr>
          <w:p w14:paraId="5CC9C050" w14:textId="2693AFF6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810" w:type="dxa"/>
          </w:tcPr>
          <w:p w14:paraId="7AAD8132" w14:textId="1E248269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52570CE6" w14:paraId="5B4C3767" w14:textId="77777777" w:rsidTr="00836A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26F0E10" w14:textId="72436A5A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316451DB" w14:textId="04E56D0A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3C94A01" w14:textId="244D746E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0" w:type="dxa"/>
          </w:tcPr>
          <w:p w14:paraId="1D2AB8D3" w14:textId="4B75D91A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F2E9CEB" w14:textId="34150953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810" w:type="dxa"/>
          </w:tcPr>
          <w:p w14:paraId="5F230C43" w14:textId="2514F53B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786927C0" w14:textId="67A994F9" w:rsidR="52570CE6" w:rsidRDefault="00836AD2" w:rsidP="52570CE6">
      <w:r>
        <w:rPr>
          <w:rFonts w:ascii="Arial" w:eastAsia="Arial" w:hAnsi="Arial" w:cs="Arial"/>
          <w:b/>
          <w:bCs/>
          <w:noProof/>
          <w:sz w:val="24"/>
          <w:szCs w:val="24"/>
          <w:lang w:val="en-GB"/>
        </w:rPr>
        <w:drawing>
          <wp:anchor distT="0" distB="0" distL="114300" distR="114300" simplePos="0" relativeHeight="251658752" behindDoc="1" locked="0" layoutInCell="1" allowOverlap="1" wp14:anchorId="5D0F982C" wp14:editId="1042A47A">
            <wp:simplePos x="0" y="0"/>
            <wp:positionH relativeFrom="column">
              <wp:posOffset>7295515</wp:posOffset>
            </wp:positionH>
            <wp:positionV relativeFrom="paragraph">
              <wp:posOffset>456565</wp:posOffset>
            </wp:positionV>
            <wp:extent cx="1708785" cy="5756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785" cy="57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52570CE6" w:rsidSect="00836AD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LawMDYyNzQyMjRX0lEKTi0uzszPAykwqgUARi9p5iwAAAA="/>
  </w:docVars>
  <w:rsids>
    <w:rsidRoot w:val="52570CE6"/>
    <w:rsid w:val="00836AD2"/>
    <w:rsid w:val="00D536FD"/>
    <w:rsid w:val="00DF3D47"/>
    <w:rsid w:val="5257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5DBF9C89-0D67-4E59-BF3F-75F5E891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C1B02E7608043971C6A46F9C014A1" ma:contentTypeVersion="13" ma:contentTypeDescription="Create a new document." ma:contentTypeScope="" ma:versionID="c2370d1ae1a645afc995cd38ae06e5c9">
  <xsd:schema xmlns:xsd="http://www.w3.org/2001/XMLSchema" xmlns:xs="http://www.w3.org/2001/XMLSchema" xmlns:p="http://schemas.microsoft.com/office/2006/metadata/properties" xmlns:ns3="d580b62a-c0ea-4934-a9d8-3592c573698e" xmlns:ns4="cfdeb3f0-4eb7-4235-a862-156e1c18620a" targetNamespace="http://schemas.microsoft.com/office/2006/metadata/properties" ma:root="true" ma:fieldsID="ed4cb0ece1ae3ca3bd14f13276ae35c2" ns3:_="" ns4:_="">
    <xsd:import namespace="d580b62a-c0ea-4934-a9d8-3592c573698e"/>
    <xsd:import namespace="cfdeb3f0-4eb7-4235-a862-156e1c1862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0b62a-c0ea-4934-a9d8-3592c57369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eb3f0-4eb7-4235-a862-156e1c1862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3D4C58-573E-47DF-B43F-BF89A949DA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F81ED3-110D-41C6-9335-1B41E542AD75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cfdeb3f0-4eb7-4235-a862-156e1c18620a"/>
    <ds:schemaRef ds:uri="d580b62a-c0ea-4934-a9d8-3592c573698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52D98F1-5179-473C-BE1A-9DE86D7EB8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0b62a-c0ea-4934-a9d8-3592c573698e"/>
    <ds:schemaRef ds:uri="cfdeb3f0-4eb7-4235-a862-156e1c1862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Edwards</dc:creator>
  <cp:keywords/>
  <dc:description/>
  <cp:lastModifiedBy>Bryan Dargie</cp:lastModifiedBy>
  <cp:revision>2</cp:revision>
  <dcterms:created xsi:type="dcterms:W3CDTF">2021-11-18T10:17:00Z</dcterms:created>
  <dcterms:modified xsi:type="dcterms:W3CDTF">2021-11-18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C1B02E7608043971C6A46F9C014A1</vt:lpwstr>
  </property>
</Properties>
</file>